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4/2025 at 22:11:08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21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3039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0209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1308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5200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38793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54907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471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45898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76489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3.85302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93798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5.89404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4.37377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4.08398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4.90112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5698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5.84008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30.27392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7.30786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3.84008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9.45800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9.83081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2.520020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3999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28100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0810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24316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53784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3549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50903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43798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57421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5939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3.86401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89184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5.89892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4.46093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4.0070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4.8288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75000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5.7658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30.44995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7.62695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3.94995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29.32690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29.89404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2.501221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9866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9866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9866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9866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9866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7 Got negative hit value in: branch  3 taken </w:t>
      </w:r>
      <w:r>
        <w:rPr>
          <w:rStyle w:val="AttributeTok"/>
        </w:rPr>
        <w:t xml:space="preserve">-29866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38: report] Error 64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18579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3.86084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0397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86303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39404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3.1918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3.21093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3.9440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2.68676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1.88403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0.4689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3950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9.1660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8.75122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0.3710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3820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3.27197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2.6330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6.6308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18.64209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8.1188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6.49585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7.31518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20.215820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4/2025 at 22:11:10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dd4918cceac27663d700b5e64345e12486ef4c2a25e84003cc2ba9f287eb8e12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22:11:13Z</dcterms:created>
  <dcterms:modified xsi:type="dcterms:W3CDTF">2025-10-24T2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